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ana Ardele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dele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8 Ardmore Rd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DIACO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6519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